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71924" w14:textId="77777777" w:rsidR="007C4348" w:rsidRPr="00B37245" w:rsidRDefault="007C4348" w:rsidP="007C4348">
      <w:pPr>
        <w:ind w:hanging="24"/>
        <w:jc w:val="center"/>
        <w:rPr>
          <w:rFonts w:asciiTheme="minorBidi" w:hAnsiTheme="minorBidi" w:cs="B Nazanin"/>
          <w:sz w:val="44"/>
          <w:szCs w:val="48"/>
          <w:rtl/>
        </w:rPr>
      </w:pPr>
      <w:r w:rsidRPr="00B37245">
        <w:rPr>
          <w:rFonts w:asciiTheme="minorBidi" w:hAnsiTheme="minorBidi" w:cs="B Nazanin"/>
          <w:sz w:val="44"/>
          <w:szCs w:val="48"/>
          <w:rtl/>
        </w:rPr>
        <w:t>به نام خدا</w:t>
      </w:r>
    </w:p>
    <w:p w14:paraId="506C55B7" w14:textId="77777777" w:rsidR="007C4348" w:rsidRPr="00B37245" w:rsidRDefault="007C4348" w:rsidP="007C4348">
      <w:pPr>
        <w:jc w:val="center"/>
        <w:rPr>
          <w:rFonts w:asciiTheme="minorBidi" w:hAnsiTheme="minorBidi" w:cs="B Nazanin"/>
          <w:sz w:val="40"/>
          <w:szCs w:val="40"/>
        </w:rPr>
      </w:pPr>
    </w:p>
    <w:p w14:paraId="67212CF0" w14:textId="77777777" w:rsidR="007C4348" w:rsidRPr="00B37245" w:rsidRDefault="007C4348" w:rsidP="007C4348">
      <w:pPr>
        <w:pStyle w:val="Image"/>
        <w:ind w:left="2669" w:right="2552"/>
        <w:rPr>
          <w:rFonts w:asciiTheme="minorBidi" w:hAnsiTheme="minorBidi" w:cs="B Nazanin"/>
          <w:sz w:val="28"/>
          <w:szCs w:val="32"/>
          <w:rtl/>
        </w:rPr>
      </w:pPr>
      <w:r w:rsidRPr="00B37245">
        <w:rPr>
          <w:rFonts w:asciiTheme="minorBidi" w:hAnsiTheme="minorBidi" w:cs="B Nazanin"/>
          <w:sz w:val="28"/>
          <w:szCs w:val="32"/>
          <w:rtl/>
        </w:rPr>
        <w:drawing>
          <wp:anchor distT="0" distB="0" distL="114300" distR="114300" simplePos="0" relativeHeight="251660288" behindDoc="0" locked="0" layoutInCell="1" allowOverlap="1" wp14:anchorId="3772189B" wp14:editId="2F26D0F2">
            <wp:simplePos x="0" y="0"/>
            <wp:positionH relativeFrom="column">
              <wp:posOffset>0</wp:posOffset>
            </wp:positionH>
            <wp:positionV relativeFrom="paragraph">
              <wp:posOffset>6350</wp:posOffset>
            </wp:positionV>
            <wp:extent cx="1680845" cy="127762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7245">
        <w:rPr>
          <w:rFonts w:asciiTheme="minorBidi" w:hAnsiTheme="minorBidi" w:cs="B Nazanin"/>
          <w:sz w:val="28"/>
          <w:szCs w:val="32"/>
          <w:rtl/>
        </w:rPr>
        <w:drawing>
          <wp:anchor distT="0" distB="0" distL="114300" distR="114300" simplePos="0" relativeHeight="251659264" behindDoc="0" locked="0" layoutInCell="1" allowOverlap="1" wp14:anchorId="7F2A9732" wp14:editId="1FF75DB7">
            <wp:simplePos x="0" y="0"/>
            <wp:positionH relativeFrom="column">
              <wp:posOffset>4252595</wp:posOffset>
            </wp:positionH>
            <wp:positionV relativeFrom="paragraph">
              <wp:posOffset>6350</wp:posOffset>
            </wp:positionV>
            <wp:extent cx="1313815" cy="1313815"/>
            <wp:effectExtent l="0" t="0" r="635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81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7245">
        <w:rPr>
          <w:rFonts w:asciiTheme="minorBidi" w:hAnsiTheme="minorBidi" w:cs="B Nazanin"/>
          <w:sz w:val="28"/>
          <w:szCs w:val="32"/>
          <w:rtl/>
        </w:rPr>
        <w:t>دانشگاه تهران</w:t>
      </w:r>
    </w:p>
    <w:p w14:paraId="7EC5DCC2" w14:textId="77777777" w:rsidR="007C4348" w:rsidRPr="00B37245" w:rsidRDefault="007C4348" w:rsidP="007C4348">
      <w:pPr>
        <w:pStyle w:val="Image"/>
        <w:ind w:left="2669" w:right="2552"/>
        <w:rPr>
          <w:rFonts w:asciiTheme="minorBidi" w:hAnsiTheme="minorBidi" w:cs="B Nazanin"/>
          <w:sz w:val="28"/>
          <w:szCs w:val="32"/>
          <w:rtl/>
        </w:rPr>
      </w:pPr>
      <w:r w:rsidRPr="00B37245">
        <w:rPr>
          <w:rFonts w:asciiTheme="minorBidi" w:hAnsiTheme="minorBidi" w:cs="B Nazanin"/>
          <w:sz w:val="28"/>
          <w:szCs w:val="32"/>
          <w:rtl/>
        </w:rPr>
        <w:t>پردیس دانشکده‌های فنی</w:t>
      </w:r>
    </w:p>
    <w:p w14:paraId="07B2FC0F" w14:textId="77777777" w:rsidR="007C4348" w:rsidRPr="00B37245" w:rsidRDefault="007C4348" w:rsidP="007C4348">
      <w:pPr>
        <w:pStyle w:val="Image"/>
        <w:ind w:left="2669" w:right="2552"/>
        <w:rPr>
          <w:rFonts w:asciiTheme="minorBidi" w:hAnsiTheme="minorBidi" w:cs="B Nazanin"/>
          <w:sz w:val="44"/>
          <w:szCs w:val="44"/>
          <w:rtl/>
        </w:rPr>
      </w:pPr>
      <w:r w:rsidRPr="00B37245">
        <w:rPr>
          <w:rFonts w:asciiTheme="minorBidi" w:hAnsiTheme="minorBidi" w:cs="B Nazanin"/>
          <w:sz w:val="28"/>
          <w:szCs w:val="32"/>
          <w:rtl/>
        </w:rPr>
        <w:t>دانشکده برق و کامپیوتر</w:t>
      </w:r>
    </w:p>
    <w:p w14:paraId="787C8F68" w14:textId="77777777" w:rsidR="007C4348" w:rsidRPr="00B37245" w:rsidRDefault="007C4348" w:rsidP="007C4348">
      <w:pPr>
        <w:jc w:val="center"/>
        <w:rPr>
          <w:rFonts w:asciiTheme="minorBidi" w:hAnsiTheme="minorBidi" w:cs="B Nazanin"/>
          <w:sz w:val="40"/>
          <w:szCs w:val="40"/>
          <w:rtl/>
        </w:rPr>
      </w:pPr>
    </w:p>
    <w:p w14:paraId="493500EB" w14:textId="77777777" w:rsidR="00A62B3E" w:rsidRPr="00B37245" w:rsidRDefault="00A62B3E" w:rsidP="00A62B3E">
      <w:pPr>
        <w:jc w:val="center"/>
        <w:rPr>
          <w:rFonts w:asciiTheme="minorBidi" w:hAnsiTheme="minorBidi" w:cs="B Nazanin"/>
          <w:sz w:val="40"/>
          <w:szCs w:val="40"/>
          <w:rtl/>
        </w:rPr>
      </w:pPr>
    </w:p>
    <w:p w14:paraId="11711C87" w14:textId="77777777" w:rsidR="00A62B3E" w:rsidRPr="00B37245" w:rsidRDefault="00A62B3E" w:rsidP="00A62B3E">
      <w:pPr>
        <w:jc w:val="center"/>
        <w:rPr>
          <w:rFonts w:asciiTheme="minorBidi" w:hAnsiTheme="minorBidi" w:cs="B Nazanin"/>
          <w:sz w:val="40"/>
          <w:szCs w:val="40"/>
          <w:rtl/>
        </w:rPr>
      </w:pPr>
    </w:p>
    <w:p w14:paraId="3B6022C3" w14:textId="58F7DE67" w:rsidR="00A62B3E" w:rsidRPr="00B37245" w:rsidRDefault="00A62B3E" w:rsidP="00A62B3E">
      <w:pPr>
        <w:ind w:hanging="24"/>
        <w:jc w:val="center"/>
        <w:rPr>
          <w:rFonts w:asciiTheme="minorBidi" w:hAnsiTheme="minorBidi" w:cs="B Nazanin"/>
          <w:b/>
          <w:bCs/>
          <w:sz w:val="36"/>
          <w:szCs w:val="36"/>
          <w:rtl/>
        </w:rPr>
      </w:pPr>
      <w:r w:rsidRPr="00B37245">
        <w:rPr>
          <w:rFonts w:asciiTheme="minorBidi" w:hAnsiTheme="minorBidi" w:cs="B Nazanin"/>
          <w:b/>
          <w:bCs/>
          <w:sz w:val="36"/>
          <w:szCs w:val="36"/>
          <w:rtl/>
        </w:rPr>
        <w:t xml:space="preserve">درس </w:t>
      </w:r>
      <w:r w:rsidR="00E7757F">
        <w:rPr>
          <w:rFonts w:asciiTheme="minorBidi" w:hAnsiTheme="minorBidi" w:cs="B Nazanin" w:hint="cs"/>
          <w:sz w:val="36"/>
          <w:szCs w:val="36"/>
          <w:rtl/>
        </w:rPr>
        <w:t>تحلیل و طراحی شبکه های عصبی عمیق</w:t>
      </w:r>
    </w:p>
    <w:p w14:paraId="56D24D19" w14:textId="77777777" w:rsidR="000F59A5" w:rsidRDefault="000F59A5" w:rsidP="00A62B3E">
      <w:pPr>
        <w:ind w:hanging="24"/>
        <w:jc w:val="center"/>
        <w:rPr>
          <w:rFonts w:asciiTheme="minorBidi" w:hAnsiTheme="minorBidi" w:cs="B Nazanin"/>
          <w:b/>
          <w:bCs/>
          <w:sz w:val="36"/>
          <w:szCs w:val="36"/>
          <w:rtl/>
        </w:rPr>
      </w:pPr>
    </w:p>
    <w:p w14:paraId="2C5A1046" w14:textId="5DF808E1" w:rsidR="00A62B3E" w:rsidRPr="00B37245" w:rsidRDefault="00A62B3E" w:rsidP="00A62B3E">
      <w:pPr>
        <w:ind w:hanging="24"/>
        <w:jc w:val="center"/>
        <w:rPr>
          <w:rFonts w:asciiTheme="minorBidi" w:hAnsiTheme="minorBidi" w:cs="B Nazanin"/>
          <w:b/>
          <w:bCs/>
          <w:sz w:val="36"/>
          <w:szCs w:val="36"/>
          <w:rtl/>
        </w:rPr>
      </w:pPr>
      <w:r w:rsidRPr="00B37245">
        <w:rPr>
          <w:rFonts w:asciiTheme="minorBidi" w:hAnsiTheme="minorBidi" w:cs="B Nazanin"/>
          <w:b/>
          <w:bCs/>
          <w:sz w:val="36"/>
          <w:szCs w:val="36"/>
          <w:rtl/>
        </w:rPr>
        <w:t xml:space="preserve">تمرین شماره </w:t>
      </w:r>
      <w:r w:rsidR="00D82ADA">
        <w:rPr>
          <w:rFonts w:asciiTheme="minorBidi" w:hAnsiTheme="minorBidi" w:cs="B Nazanin" w:hint="cs"/>
          <w:b/>
          <w:bCs/>
          <w:sz w:val="36"/>
          <w:szCs w:val="36"/>
          <w:rtl/>
        </w:rPr>
        <w:t>3</w:t>
      </w:r>
    </w:p>
    <w:p w14:paraId="162F1E94" w14:textId="77777777" w:rsidR="00A62B3E" w:rsidRPr="00B37245" w:rsidRDefault="00A62B3E" w:rsidP="00A62B3E">
      <w:pPr>
        <w:bidi w:val="0"/>
        <w:jc w:val="center"/>
        <w:rPr>
          <w:rFonts w:asciiTheme="minorBidi" w:hAnsiTheme="minorBidi" w:cs="B Nazanin"/>
          <w:sz w:val="22"/>
          <w:szCs w:val="22"/>
          <w:rtl/>
        </w:rPr>
      </w:pPr>
    </w:p>
    <w:p w14:paraId="28B4E2BE" w14:textId="6641A165" w:rsidR="00A62B3E" w:rsidRPr="00B37245" w:rsidRDefault="00A62B3E" w:rsidP="00A62B3E">
      <w:pPr>
        <w:ind w:hanging="24"/>
        <w:jc w:val="center"/>
        <w:rPr>
          <w:rFonts w:asciiTheme="minorBidi" w:hAnsiTheme="minorBidi" w:cs="B Nazanin"/>
          <w:b/>
          <w:bCs/>
          <w:sz w:val="32"/>
          <w:szCs w:val="32"/>
          <w:rtl/>
        </w:rPr>
      </w:pPr>
      <w:r w:rsidRPr="00B37245">
        <w:rPr>
          <w:rFonts w:asciiTheme="minorBidi" w:hAnsiTheme="minorBidi" w:cs="B Nazanin"/>
          <w:b/>
          <w:bCs/>
          <w:sz w:val="32"/>
          <w:szCs w:val="32"/>
          <w:rtl/>
        </w:rPr>
        <w:t xml:space="preserve">نام و نام خانوادگی : </w:t>
      </w:r>
      <w:r w:rsidR="00D82ADA">
        <w:rPr>
          <w:rFonts w:asciiTheme="minorBidi" w:hAnsiTheme="minorBidi" w:cs="B Nazanin" w:hint="cs"/>
          <w:sz w:val="32"/>
          <w:szCs w:val="32"/>
          <w:rtl/>
        </w:rPr>
        <w:t>عباس نصرت</w:t>
      </w:r>
    </w:p>
    <w:p w14:paraId="3E6B57BC" w14:textId="00E90A60" w:rsidR="00A62B3E" w:rsidRPr="00B37245" w:rsidRDefault="00A62B3E" w:rsidP="00A62B3E">
      <w:pPr>
        <w:ind w:hanging="24"/>
        <w:jc w:val="center"/>
        <w:rPr>
          <w:rFonts w:asciiTheme="minorBidi" w:hAnsiTheme="minorBidi" w:cs="B Nazanin"/>
          <w:b/>
          <w:bCs/>
          <w:sz w:val="32"/>
          <w:szCs w:val="32"/>
          <w:rtl/>
        </w:rPr>
      </w:pPr>
      <w:r w:rsidRPr="00B37245">
        <w:rPr>
          <w:rFonts w:asciiTheme="minorBidi" w:hAnsiTheme="minorBidi" w:cs="B Nazanin"/>
          <w:b/>
          <w:bCs/>
          <w:sz w:val="32"/>
          <w:szCs w:val="32"/>
          <w:rtl/>
        </w:rPr>
        <w:t xml:space="preserve">شماره دانشجویی : </w:t>
      </w:r>
      <w:r w:rsidR="00D82ADA">
        <w:rPr>
          <w:rFonts w:asciiTheme="minorBidi" w:hAnsiTheme="minorBidi" w:cs="B Nazanin" w:hint="cs"/>
          <w:sz w:val="32"/>
          <w:szCs w:val="32"/>
          <w:rtl/>
        </w:rPr>
        <w:t>810199294</w:t>
      </w:r>
    </w:p>
    <w:p w14:paraId="3711906E" w14:textId="77777777" w:rsidR="00A62B3E" w:rsidRPr="00B37245" w:rsidRDefault="00A62B3E" w:rsidP="00A62B3E">
      <w:pPr>
        <w:rPr>
          <w:rFonts w:asciiTheme="minorBidi" w:hAnsiTheme="minorBidi" w:cs="B Nazanin"/>
          <w:b/>
          <w:bCs/>
          <w:sz w:val="48"/>
          <w:szCs w:val="48"/>
          <w:rtl/>
        </w:rPr>
      </w:pPr>
    </w:p>
    <w:p w14:paraId="37DE8A3A" w14:textId="026984E2" w:rsidR="00A62B3E" w:rsidRPr="00B37245" w:rsidRDefault="005F4DBE" w:rsidP="00A62B3E">
      <w:pPr>
        <w:ind w:hanging="24"/>
        <w:jc w:val="center"/>
        <w:rPr>
          <w:rFonts w:asciiTheme="minorBidi" w:hAnsiTheme="minorBidi" w:cs="B Nazanin"/>
          <w:color w:val="FF0000"/>
          <w:sz w:val="32"/>
          <w:szCs w:val="32"/>
          <w:rtl/>
        </w:rPr>
      </w:pPr>
      <w:r>
        <w:rPr>
          <w:rFonts w:asciiTheme="minorBidi" w:hAnsiTheme="minorBidi" w:cs="B Nazanin" w:hint="cs"/>
          <w:sz w:val="32"/>
          <w:szCs w:val="32"/>
          <w:rtl/>
        </w:rPr>
        <w:t>اسفند</w:t>
      </w:r>
      <w:r w:rsidR="00A62B3E" w:rsidRPr="00B37245">
        <w:rPr>
          <w:rFonts w:asciiTheme="minorBidi" w:hAnsiTheme="minorBidi" w:cs="B Nazanin"/>
          <w:sz w:val="32"/>
          <w:szCs w:val="32"/>
          <w:rtl/>
        </w:rPr>
        <w:t xml:space="preserve"> ماه </w:t>
      </w:r>
      <w:r>
        <w:rPr>
          <w:rFonts w:asciiTheme="minorBidi" w:hAnsiTheme="minorBidi" w:cs="B Nazanin" w:hint="cs"/>
          <w:sz w:val="32"/>
          <w:szCs w:val="32"/>
          <w:rtl/>
        </w:rPr>
        <w:t>1400</w:t>
      </w:r>
    </w:p>
    <w:sdt>
      <w:sdtPr>
        <w:rPr>
          <w:rFonts w:asciiTheme="minorHAnsi" w:hAnsiTheme="minorHAnsi" w:cstheme="minorBidi"/>
          <w:i w:val="0"/>
          <w:caps w:val="0"/>
          <w:color w:val="auto"/>
          <w:spacing w:val="0"/>
          <w:sz w:val="20"/>
          <w:szCs w:val="20"/>
          <w:rtl/>
        </w:rPr>
        <w:id w:val="1278760207"/>
        <w:docPartObj>
          <w:docPartGallery w:val="Table of Contents"/>
          <w:docPartUnique/>
        </w:docPartObj>
      </w:sdtPr>
      <w:sdtEndPr>
        <w:rPr>
          <w:rFonts w:cs="B Nazanin"/>
          <w:b/>
          <w:bCs/>
          <w:noProof/>
          <w:sz w:val="22"/>
          <w:szCs w:val="22"/>
        </w:rPr>
      </w:sdtEndPr>
      <w:sdtContent>
        <w:p w14:paraId="57EF673A" w14:textId="17F9CFC1" w:rsidR="000C06F0" w:rsidRPr="00255557" w:rsidRDefault="00CF3CA6" w:rsidP="0018059F">
          <w:pPr>
            <w:pStyle w:val="TOCHeading"/>
            <w:rPr>
              <w:sz w:val="40"/>
              <w:szCs w:val="40"/>
            </w:rPr>
          </w:pPr>
          <w:r w:rsidRPr="00255557">
            <w:rPr>
              <w:sz w:val="40"/>
              <w:szCs w:val="40"/>
              <w:rtl/>
            </w:rPr>
            <w:t>فهرست</w:t>
          </w:r>
        </w:p>
        <w:p w14:paraId="2E07A49D" w14:textId="3AEEB11F" w:rsidR="00D82ADA" w:rsidRDefault="000C06F0">
          <w:pPr>
            <w:pStyle w:val="TOC1"/>
            <w:rPr>
              <w:rFonts w:cstheme="minorBidi"/>
              <w:b w:val="0"/>
              <w:bCs w:val="0"/>
              <w:rtl/>
              <w:lang w:bidi="ar-SA"/>
            </w:rPr>
          </w:pPr>
          <w:r w:rsidRPr="00B16DE4">
            <w:rPr>
              <w:rFonts w:asciiTheme="minorBidi" w:hAnsiTheme="minorBidi"/>
              <w:sz w:val="48"/>
              <w:szCs w:val="48"/>
            </w:rPr>
            <w:fldChar w:fldCharType="begin"/>
          </w:r>
          <w:r w:rsidRPr="00B16DE4">
            <w:rPr>
              <w:rFonts w:asciiTheme="minorBidi" w:hAnsiTheme="minorBidi"/>
              <w:sz w:val="48"/>
              <w:szCs w:val="48"/>
            </w:rPr>
            <w:instrText xml:space="preserve"> TOC \o "1-3" \h \z \u </w:instrText>
          </w:r>
          <w:r w:rsidRPr="00B16DE4">
            <w:rPr>
              <w:rFonts w:asciiTheme="minorBidi" w:hAnsiTheme="minorBidi"/>
              <w:sz w:val="48"/>
              <w:szCs w:val="48"/>
            </w:rPr>
            <w:fldChar w:fldCharType="separate"/>
          </w:r>
          <w:hyperlink w:anchor="_Toc104691386" w:history="1">
            <w:r w:rsidR="00D82ADA" w:rsidRPr="0086006C">
              <w:rPr>
                <w:rStyle w:val="Hyperlink"/>
                <w:rtl/>
              </w:rPr>
              <w:t>سوال اول :</w:t>
            </w:r>
            <w:r w:rsidR="00D82ADA">
              <w:rPr>
                <w:webHidden/>
                <w:rtl/>
              </w:rPr>
              <w:tab/>
            </w:r>
            <w:r w:rsidR="00D82ADA">
              <w:rPr>
                <w:webHidden/>
                <w:rtl/>
              </w:rPr>
              <w:fldChar w:fldCharType="begin"/>
            </w:r>
            <w:r w:rsidR="00D82ADA">
              <w:rPr>
                <w:webHidden/>
                <w:rtl/>
              </w:rPr>
              <w:instrText xml:space="preserve"> </w:instrText>
            </w:r>
            <w:r w:rsidR="00D82ADA">
              <w:rPr>
                <w:webHidden/>
              </w:rPr>
              <w:instrText>PAGEREF</w:instrText>
            </w:r>
            <w:r w:rsidR="00D82ADA">
              <w:rPr>
                <w:webHidden/>
                <w:rtl/>
              </w:rPr>
              <w:instrText xml:space="preserve"> _</w:instrText>
            </w:r>
            <w:r w:rsidR="00D82ADA">
              <w:rPr>
                <w:webHidden/>
              </w:rPr>
              <w:instrText>Toc104691386 \h</w:instrText>
            </w:r>
            <w:r w:rsidR="00D82ADA">
              <w:rPr>
                <w:webHidden/>
                <w:rtl/>
              </w:rPr>
              <w:instrText xml:space="preserve"> </w:instrText>
            </w:r>
            <w:r w:rsidR="00D82ADA">
              <w:rPr>
                <w:webHidden/>
                <w:rtl/>
              </w:rPr>
            </w:r>
            <w:r w:rsidR="00D82ADA">
              <w:rPr>
                <w:webHidden/>
                <w:rtl/>
              </w:rPr>
              <w:fldChar w:fldCharType="separate"/>
            </w:r>
            <w:r w:rsidR="00CB7EB8">
              <w:rPr>
                <w:webHidden/>
                <w:rtl/>
              </w:rPr>
              <w:t>2</w:t>
            </w:r>
            <w:r w:rsidR="00D82ADA">
              <w:rPr>
                <w:webHidden/>
                <w:rtl/>
              </w:rPr>
              <w:fldChar w:fldCharType="end"/>
            </w:r>
          </w:hyperlink>
        </w:p>
        <w:p w14:paraId="0820E190" w14:textId="7642EE6D" w:rsidR="000F59A5" w:rsidRDefault="000C06F0" w:rsidP="00B16DE4">
          <w:pPr>
            <w:rPr>
              <w:rFonts w:asciiTheme="minorBidi" w:hAnsiTheme="minorBidi" w:cs="B Nazanin"/>
              <w:b/>
              <w:bCs/>
              <w:noProof/>
              <w:sz w:val="48"/>
              <w:szCs w:val="48"/>
              <w:rtl/>
            </w:rPr>
          </w:pPr>
          <w:r w:rsidRPr="00B16DE4">
            <w:rPr>
              <w:rFonts w:asciiTheme="minorBidi" w:hAnsiTheme="minorBidi" w:cs="B Nazanin"/>
              <w:b/>
              <w:bCs/>
              <w:noProof/>
              <w:sz w:val="48"/>
              <w:szCs w:val="48"/>
            </w:rPr>
            <w:fldChar w:fldCharType="end"/>
          </w:r>
        </w:p>
        <w:p w14:paraId="11FFE31D" w14:textId="77777777" w:rsidR="000F59A5" w:rsidRDefault="000F59A5" w:rsidP="00B16DE4">
          <w:pPr>
            <w:rPr>
              <w:rFonts w:asciiTheme="minorBidi" w:hAnsiTheme="minorBidi" w:cs="B Nazanin"/>
              <w:b/>
              <w:bCs/>
              <w:noProof/>
              <w:sz w:val="48"/>
              <w:szCs w:val="48"/>
              <w:rtl/>
            </w:rPr>
          </w:pPr>
        </w:p>
        <w:p w14:paraId="6158DDD4" w14:textId="77777777" w:rsidR="000F59A5" w:rsidRDefault="000F59A5" w:rsidP="00B16DE4">
          <w:pPr>
            <w:rPr>
              <w:rFonts w:asciiTheme="minorBidi" w:hAnsiTheme="minorBidi" w:cs="B Nazanin"/>
              <w:b/>
              <w:bCs/>
              <w:noProof/>
              <w:sz w:val="48"/>
              <w:szCs w:val="48"/>
              <w:rtl/>
            </w:rPr>
          </w:pPr>
        </w:p>
        <w:p w14:paraId="0AD61F6B" w14:textId="77777777" w:rsidR="000F59A5" w:rsidRDefault="000F59A5" w:rsidP="00B16DE4">
          <w:pPr>
            <w:rPr>
              <w:rFonts w:asciiTheme="minorBidi" w:hAnsiTheme="minorBidi" w:cs="B Nazanin"/>
              <w:b/>
              <w:bCs/>
              <w:noProof/>
              <w:sz w:val="48"/>
              <w:szCs w:val="48"/>
              <w:rtl/>
            </w:rPr>
          </w:pPr>
        </w:p>
        <w:p w14:paraId="71094447" w14:textId="77777777" w:rsidR="000F59A5" w:rsidRDefault="000F59A5" w:rsidP="00B16DE4">
          <w:pPr>
            <w:rPr>
              <w:rFonts w:asciiTheme="minorBidi" w:hAnsiTheme="minorBidi" w:cs="B Nazanin"/>
              <w:b/>
              <w:bCs/>
              <w:noProof/>
              <w:sz w:val="48"/>
              <w:szCs w:val="48"/>
              <w:rtl/>
            </w:rPr>
          </w:pPr>
        </w:p>
        <w:p w14:paraId="45060AF5" w14:textId="77777777" w:rsidR="000F59A5" w:rsidRDefault="000F59A5" w:rsidP="00B16DE4">
          <w:pPr>
            <w:rPr>
              <w:rFonts w:asciiTheme="minorBidi" w:hAnsiTheme="minorBidi" w:cs="B Nazanin"/>
              <w:b/>
              <w:bCs/>
              <w:noProof/>
              <w:sz w:val="48"/>
              <w:szCs w:val="48"/>
              <w:rtl/>
            </w:rPr>
          </w:pPr>
        </w:p>
        <w:p w14:paraId="74EAB76C" w14:textId="77777777" w:rsidR="000F59A5" w:rsidRDefault="000F59A5" w:rsidP="00B16DE4">
          <w:pPr>
            <w:rPr>
              <w:rFonts w:asciiTheme="minorBidi" w:hAnsiTheme="minorBidi" w:cs="B Nazanin"/>
              <w:b/>
              <w:bCs/>
              <w:noProof/>
              <w:sz w:val="48"/>
              <w:szCs w:val="48"/>
              <w:rtl/>
            </w:rPr>
          </w:pPr>
        </w:p>
        <w:p w14:paraId="668C8E3A" w14:textId="77777777" w:rsidR="000F59A5" w:rsidRDefault="000F59A5" w:rsidP="00B16DE4">
          <w:pPr>
            <w:rPr>
              <w:rFonts w:asciiTheme="minorBidi" w:hAnsiTheme="minorBidi" w:cs="B Nazanin"/>
              <w:b/>
              <w:bCs/>
              <w:noProof/>
              <w:sz w:val="48"/>
              <w:szCs w:val="48"/>
              <w:rtl/>
            </w:rPr>
          </w:pPr>
        </w:p>
        <w:p w14:paraId="4C2D0FBD" w14:textId="2E0483BB" w:rsidR="003A6E41" w:rsidRPr="00A94CD2" w:rsidRDefault="00E92C9F" w:rsidP="00A94CD2">
          <w:pPr>
            <w:rPr>
              <w:rStyle w:val="Heading3Char"/>
              <w:rFonts w:asciiTheme="minorBidi" w:hAnsiTheme="minorBidi"/>
              <w:b/>
              <w:bCs/>
              <w:caps w:val="0"/>
              <w:noProof/>
              <w:color w:val="auto"/>
              <w:spacing w:val="0"/>
              <w:sz w:val="44"/>
              <w:szCs w:val="44"/>
              <w:rtl/>
              <w:lang w:bidi="ar-SA"/>
            </w:rPr>
          </w:pPr>
        </w:p>
      </w:sdtContent>
    </w:sdt>
    <w:p w14:paraId="5B42BE54" w14:textId="3939239C" w:rsidR="007841EC" w:rsidRDefault="007841EC" w:rsidP="007841EC">
      <w:pPr>
        <w:spacing w:line="300" w:lineRule="auto"/>
        <w:jc w:val="both"/>
        <w:rPr>
          <w:rFonts w:asciiTheme="minorBidi" w:hAnsiTheme="minorBidi" w:cs="B Nazanin"/>
          <w:noProof/>
          <w:sz w:val="28"/>
          <w:szCs w:val="28"/>
          <w:rtl/>
        </w:rPr>
      </w:pPr>
    </w:p>
    <w:p w14:paraId="6017D7A9" w14:textId="77777777" w:rsidR="000F59A5" w:rsidRPr="00B37245" w:rsidRDefault="000F59A5" w:rsidP="007841EC">
      <w:pPr>
        <w:spacing w:line="300" w:lineRule="auto"/>
        <w:jc w:val="both"/>
        <w:rPr>
          <w:rFonts w:asciiTheme="minorBidi" w:hAnsiTheme="minorBidi" w:cs="B Nazanin"/>
          <w:noProof/>
          <w:sz w:val="28"/>
          <w:szCs w:val="28"/>
        </w:rPr>
      </w:pPr>
    </w:p>
    <w:p w14:paraId="1E64FF03" w14:textId="6FC3877F" w:rsidR="000F59A5" w:rsidRPr="000F59A5" w:rsidRDefault="0018059F" w:rsidP="00A94CD2">
      <w:pPr>
        <w:pStyle w:val="Heading1"/>
        <w:rPr>
          <w:rStyle w:val="Heading3Char"/>
          <w:caps/>
          <w:color w:val="FFFFFF" w:themeColor="background1"/>
          <w:sz w:val="36"/>
          <w:szCs w:val="36"/>
          <w:rtl/>
          <w:lang w:bidi="ar-SA"/>
        </w:rPr>
      </w:pPr>
      <w:bookmarkStart w:id="0" w:name="_Toc104691386"/>
      <w:r w:rsidRPr="000F59A5">
        <w:rPr>
          <w:rStyle w:val="Heading3Char"/>
          <w:caps/>
          <w:color w:val="FFFFFF" w:themeColor="background1"/>
          <w:sz w:val="36"/>
          <w:szCs w:val="36"/>
          <w:rtl/>
          <w:lang w:bidi="ar-SA"/>
        </w:rPr>
        <w:t>سوال اول :</w:t>
      </w:r>
      <w:bookmarkEnd w:id="0"/>
    </w:p>
    <w:p w14:paraId="16291D6B" w14:textId="3B31F43F" w:rsidR="000F59A5" w:rsidRDefault="000F59A5" w:rsidP="000F59A5"/>
    <w:p w14:paraId="0673D7F4" w14:textId="25304E8F" w:rsidR="00A94CD2" w:rsidRDefault="00A94CD2" w:rsidP="000F59A5"/>
    <w:p w14:paraId="1CC36A1F" w14:textId="0729FF22" w:rsidR="00A94CD2" w:rsidRDefault="00A94CD2" w:rsidP="000F59A5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ابتدا کد داده شده، به منظور سهولت در انجام، به فریم ورک </w:t>
      </w:r>
      <w:r>
        <w:rPr>
          <w:lang w:bidi="fa-IR"/>
        </w:rPr>
        <w:t>pytorch</w:t>
      </w:r>
      <w:r>
        <w:rPr>
          <w:rFonts w:hint="cs"/>
          <w:rtl/>
          <w:lang w:bidi="fa-IR"/>
        </w:rPr>
        <w:t xml:space="preserve"> در آمده است. تنها تفاوت بین دو کد تابع هزینه آنها است. در کد اصلی </w:t>
      </w:r>
      <w:r>
        <w:rPr>
          <w:lang w:bidi="fa-IR"/>
        </w:rPr>
        <w:t>MSE</w:t>
      </w:r>
      <w:r>
        <w:rPr>
          <w:rFonts w:hint="cs"/>
          <w:rtl/>
          <w:lang w:bidi="fa-IR"/>
        </w:rPr>
        <w:t xml:space="preserve"> و در کد تغییر یافته، </w:t>
      </w:r>
      <w:r>
        <w:rPr>
          <w:lang w:bidi="fa-IR"/>
        </w:rPr>
        <w:t>CCE</w:t>
      </w:r>
      <w:r>
        <w:rPr>
          <w:rFonts w:hint="cs"/>
          <w:rtl/>
          <w:lang w:bidi="fa-IR"/>
        </w:rPr>
        <w:t xml:space="preserve"> استفاده شده است. مدل برای 40 ایپاک آموزش دیده و نمودار آموزش به صورت زیر است.</w:t>
      </w:r>
    </w:p>
    <w:p w14:paraId="6262831C" w14:textId="77777777" w:rsidR="00A94CD2" w:rsidRDefault="00A94CD2" w:rsidP="00A94CD2">
      <w:pPr>
        <w:keepNext/>
      </w:pPr>
      <w:r>
        <w:rPr>
          <w:rFonts w:hint="cs"/>
          <w:noProof/>
          <w:rtl/>
          <w:lang w:val="fa-IR" w:bidi="fa-IR"/>
        </w:rPr>
        <w:lastRenderedPageBreak/>
        <w:drawing>
          <wp:inline distT="0" distB="0" distL="0" distR="0" wp14:anchorId="79031565" wp14:editId="4CD57707">
            <wp:extent cx="5567045" cy="4175125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17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29027" w14:textId="08ACEE58" w:rsidR="00A94CD2" w:rsidRDefault="00A94CD2" w:rsidP="000F59A5">
      <w:pPr>
        <w:rPr>
          <w:rtl/>
          <w:lang w:bidi="fa-IR"/>
        </w:rPr>
      </w:pPr>
    </w:p>
    <w:p w14:paraId="4B71CA52" w14:textId="5D99C0CC" w:rsidR="00A94CD2" w:rsidRDefault="00A94CD2" w:rsidP="00A94CD2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پس از آموزش مدل، وزن های مدل سیو شدند. در فایل نوتبوک، ابتدا لایه هایی که </w:t>
      </w:r>
      <w:r>
        <w:rPr>
          <w:lang w:bidi="fa-IR"/>
        </w:rPr>
        <w:t>dropout</w:t>
      </w:r>
      <w:r>
        <w:rPr>
          <w:rFonts w:hint="cs"/>
          <w:rtl/>
          <w:lang w:bidi="fa-IR"/>
        </w:rPr>
        <w:t xml:space="preserve"> نیستند مشخص شدند تا در فرایند بررسی، </w:t>
      </w:r>
      <w:r>
        <w:rPr>
          <w:lang w:bidi="fa-IR"/>
        </w:rPr>
        <w:t>dropout</w:t>
      </w:r>
      <w:r>
        <w:rPr>
          <w:rFonts w:hint="cs"/>
          <w:rtl/>
          <w:lang w:bidi="fa-IR"/>
        </w:rPr>
        <w:t xml:space="preserve"> ها دخیل نشوند. سپس برای هر لایه، ابتدا داده هر کلاس به صورت جدا به شبکه داده شده و پس از عبور از لایه، میانگین گرفته می شود تا مرکز هر کلاس بدست آید. سپس همه داده شبکه داده شده است و به ازای هر سمپل، فا</w:t>
      </w:r>
      <w:r w:rsidR="000100DD">
        <w:rPr>
          <w:rFonts w:hint="cs"/>
          <w:rtl/>
          <w:lang w:bidi="fa-IR"/>
        </w:rPr>
        <w:t xml:space="preserve">صله آن از تمام مراکز محاسبه شده و سپس از ارایه فواصل، </w:t>
      </w:r>
      <w:r w:rsidR="000100DD">
        <w:rPr>
          <w:lang w:bidi="fa-IR"/>
        </w:rPr>
        <w:t>argmin</w:t>
      </w:r>
      <w:r w:rsidR="000100DD">
        <w:rPr>
          <w:rFonts w:hint="cs"/>
          <w:rtl/>
          <w:lang w:bidi="fa-IR"/>
        </w:rPr>
        <w:t xml:space="preserve"> گرفته شده است. در صورت تساوی لیبل با خروجی </w:t>
      </w:r>
      <w:r w:rsidR="000100DD">
        <w:rPr>
          <w:lang w:bidi="fa-IR"/>
        </w:rPr>
        <w:t>argmin</w:t>
      </w:r>
      <w:r w:rsidR="000100DD">
        <w:rPr>
          <w:rFonts w:hint="cs"/>
          <w:rtl/>
          <w:lang w:bidi="fa-IR"/>
        </w:rPr>
        <w:t xml:space="preserve">، یکی به </w:t>
      </w:r>
      <w:r w:rsidR="000100DD">
        <w:rPr>
          <w:lang w:bidi="fa-IR"/>
        </w:rPr>
        <w:t>SI</w:t>
      </w:r>
      <w:r w:rsidR="000100DD">
        <w:rPr>
          <w:rFonts w:hint="cs"/>
          <w:rtl/>
          <w:lang w:bidi="fa-IR"/>
        </w:rPr>
        <w:t xml:space="preserve">اضافه می شود و در آخر با تقسیم </w:t>
      </w:r>
      <w:r w:rsidR="000100DD">
        <w:rPr>
          <w:lang w:bidi="fa-IR"/>
        </w:rPr>
        <w:t>SI</w:t>
      </w:r>
      <w:r w:rsidR="000100DD">
        <w:rPr>
          <w:rFonts w:hint="cs"/>
          <w:rtl/>
          <w:lang w:bidi="fa-IR"/>
        </w:rPr>
        <w:t xml:space="preserve"> به تعداد داده ها، نرمال سازی انجام شده است.</w:t>
      </w:r>
    </w:p>
    <w:p w14:paraId="6E864306" w14:textId="6D40698D" w:rsidR="000100DD" w:rsidRDefault="000100DD" w:rsidP="00A94CD2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نمودار تغییرات </w:t>
      </w:r>
      <w:r>
        <w:rPr>
          <w:lang w:bidi="fa-IR"/>
        </w:rPr>
        <w:t>SI</w:t>
      </w:r>
      <w:r>
        <w:rPr>
          <w:rFonts w:hint="cs"/>
          <w:rtl/>
          <w:lang w:bidi="fa-IR"/>
        </w:rPr>
        <w:t xml:space="preserve"> به صورت زیر است</w:t>
      </w:r>
    </w:p>
    <w:p w14:paraId="5B1E4048" w14:textId="1460464C" w:rsidR="000100DD" w:rsidRDefault="000100DD" w:rsidP="00A94CD2">
      <w:pPr>
        <w:rPr>
          <w:rtl/>
          <w:lang w:bidi="fa-IR"/>
        </w:rPr>
      </w:pPr>
      <w:r>
        <w:rPr>
          <w:noProof/>
          <w:rtl/>
          <w:lang w:val="fa-IR" w:bidi="fa-IR"/>
        </w:rPr>
        <w:lastRenderedPageBreak/>
        <w:drawing>
          <wp:inline distT="0" distB="0" distL="0" distR="0" wp14:anchorId="4C757CFE" wp14:editId="73B4188C">
            <wp:extent cx="5567045" cy="5567045"/>
            <wp:effectExtent l="0" t="0" r="0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556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B0CF6" w14:textId="565602EB" w:rsidR="000100DD" w:rsidRPr="000F59A5" w:rsidRDefault="00733274" w:rsidP="00A94CD2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لازم به ذکر است که </w:t>
      </w:r>
      <w:r>
        <w:rPr>
          <w:lang w:bidi="fa-IR"/>
        </w:rPr>
        <w:t>SI</w:t>
      </w:r>
      <w:r>
        <w:rPr>
          <w:rFonts w:hint="cs"/>
          <w:rtl/>
          <w:lang w:bidi="fa-IR"/>
        </w:rPr>
        <w:t xml:space="preserve"> صرفا در فیلتر پارت محاسبه شده است.</w:t>
      </w:r>
    </w:p>
    <w:sectPr w:rsidR="000100DD" w:rsidRPr="000F59A5" w:rsidSect="00DB61B0">
      <w:footerReference w:type="default" r:id="rId12"/>
      <w:footnotePr>
        <w:numRestart w:val="eachPage"/>
      </w:footnotePr>
      <w:pgSz w:w="11906" w:h="16838"/>
      <w:pgMar w:top="1699" w:right="1699" w:bottom="1440" w:left="1440" w:header="706" w:footer="706" w:gutter="0"/>
      <w:pgBorders w:offsetFrom="page">
        <w:top w:val="single" w:sz="4" w:space="24" w:color="00B0F0"/>
        <w:left w:val="single" w:sz="4" w:space="24" w:color="00B0F0"/>
        <w:bottom w:val="single" w:sz="4" w:space="24" w:color="00B0F0"/>
        <w:right w:val="single" w:sz="4" w:space="24" w:color="00B0F0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AE6C6" w14:textId="77777777" w:rsidR="00E92C9F" w:rsidRDefault="00E92C9F" w:rsidP="007708FF">
      <w:pPr>
        <w:spacing w:after="0" w:line="240" w:lineRule="auto"/>
      </w:pPr>
      <w:r>
        <w:separator/>
      </w:r>
    </w:p>
  </w:endnote>
  <w:endnote w:type="continuationSeparator" w:id="0">
    <w:p w14:paraId="25BE2867" w14:textId="77777777" w:rsidR="00E92C9F" w:rsidRDefault="00E92C9F" w:rsidP="007708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92554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DE0016" w14:textId="77777777" w:rsidR="00B200EE" w:rsidRDefault="00B200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B6320B" w14:textId="77777777" w:rsidR="00B200EE" w:rsidRDefault="00B200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2331D" w14:textId="77777777" w:rsidR="00E92C9F" w:rsidRDefault="00E92C9F" w:rsidP="007708FF">
      <w:pPr>
        <w:spacing w:after="0" w:line="240" w:lineRule="auto"/>
      </w:pPr>
      <w:r>
        <w:separator/>
      </w:r>
    </w:p>
  </w:footnote>
  <w:footnote w:type="continuationSeparator" w:id="0">
    <w:p w14:paraId="49B97A45" w14:textId="77777777" w:rsidR="00E92C9F" w:rsidRDefault="00E92C9F" w:rsidP="007708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56A1"/>
    <w:multiLevelType w:val="hybridMultilevel"/>
    <w:tmpl w:val="5A585CCA"/>
    <w:lvl w:ilvl="0" w:tplc="C0C4CC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31A1A"/>
    <w:multiLevelType w:val="hybridMultilevel"/>
    <w:tmpl w:val="34421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5581A"/>
    <w:multiLevelType w:val="hybridMultilevel"/>
    <w:tmpl w:val="3376A5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30101"/>
    <w:multiLevelType w:val="multilevel"/>
    <w:tmpl w:val="5CB4BD9E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0E655E73"/>
    <w:multiLevelType w:val="multilevel"/>
    <w:tmpl w:val="53241A2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1080"/>
      </w:pPr>
      <w:rPr>
        <w:rFonts w:ascii="Symbol" w:hAnsi="Symbol"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156573D3"/>
    <w:multiLevelType w:val="hybridMultilevel"/>
    <w:tmpl w:val="652A8C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84F54"/>
    <w:multiLevelType w:val="hybridMultilevel"/>
    <w:tmpl w:val="373E9734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7" w15:restartNumberingAfterBreak="0">
    <w:nsid w:val="1EAE2122"/>
    <w:multiLevelType w:val="hybridMultilevel"/>
    <w:tmpl w:val="9F146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16BE0"/>
    <w:multiLevelType w:val="hybridMultilevel"/>
    <w:tmpl w:val="5B589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997413"/>
    <w:multiLevelType w:val="hybridMultilevel"/>
    <w:tmpl w:val="EF72B11A"/>
    <w:lvl w:ilvl="0" w:tplc="5CBE5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D270F7"/>
    <w:multiLevelType w:val="hybridMultilevel"/>
    <w:tmpl w:val="F1F60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AF2478"/>
    <w:multiLevelType w:val="hybridMultilevel"/>
    <w:tmpl w:val="8326E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82744D"/>
    <w:multiLevelType w:val="hybridMultilevel"/>
    <w:tmpl w:val="07C42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20B3C"/>
    <w:multiLevelType w:val="multilevel"/>
    <w:tmpl w:val="4948C60C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1080"/>
      </w:pPr>
      <w:rPr>
        <w:rFonts w:ascii="Symbol" w:hAnsi="Symbol"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39B10829"/>
    <w:multiLevelType w:val="multilevel"/>
    <w:tmpl w:val="53241A2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1080"/>
      </w:pPr>
      <w:rPr>
        <w:rFonts w:ascii="Symbol" w:hAnsi="Symbol"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3E0502CA"/>
    <w:multiLevelType w:val="hybridMultilevel"/>
    <w:tmpl w:val="2CC83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97091"/>
    <w:multiLevelType w:val="hybridMultilevel"/>
    <w:tmpl w:val="9B768CA2"/>
    <w:lvl w:ilvl="0" w:tplc="C0C4CC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186C90"/>
    <w:multiLevelType w:val="hybridMultilevel"/>
    <w:tmpl w:val="3B188B28"/>
    <w:lvl w:ilvl="0" w:tplc="C0C4CC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F01E6"/>
    <w:multiLevelType w:val="hybridMultilevel"/>
    <w:tmpl w:val="198ED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8B0166"/>
    <w:multiLevelType w:val="hybridMultilevel"/>
    <w:tmpl w:val="BD76D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BD2FAD"/>
    <w:multiLevelType w:val="hybridMultilevel"/>
    <w:tmpl w:val="78421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9F343F"/>
    <w:multiLevelType w:val="hybridMultilevel"/>
    <w:tmpl w:val="1430D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9B00DE"/>
    <w:multiLevelType w:val="hybridMultilevel"/>
    <w:tmpl w:val="D006186E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23" w15:restartNumberingAfterBreak="0">
    <w:nsid w:val="6CA0137E"/>
    <w:multiLevelType w:val="hybridMultilevel"/>
    <w:tmpl w:val="18AE40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06A55BB"/>
    <w:multiLevelType w:val="hybridMultilevel"/>
    <w:tmpl w:val="85245C04"/>
    <w:lvl w:ilvl="0" w:tplc="C0C4CC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FD2B26"/>
    <w:multiLevelType w:val="hybridMultilevel"/>
    <w:tmpl w:val="99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34B134">
      <w:numFmt w:val="bullet"/>
      <w:lvlText w:val="•"/>
      <w:lvlJc w:val="left"/>
      <w:pPr>
        <w:ind w:left="1800" w:hanging="72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5"/>
  </w:num>
  <w:num w:numId="3">
    <w:abstractNumId w:val="5"/>
  </w:num>
  <w:num w:numId="4">
    <w:abstractNumId w:val="2"/>
  </w:num>
  <w:num w:numId="5">
    <w:abstractNumId w:val="15"/>
  </w:num>
  <w:num w:numId="6">
    <w:abstractNumId w:val="9"/>
  </w:num>
  <w:num w:numId="7">
    <w:abstractNumId w:val="24"/>
  </w:num>
  <w:num w:numId="8">
    <w:abstractNumId w:val="21"/>
  </w:num>
  <w:num w:numId="9">
    <w:abstractNumId w:val="20"/>
  </w:num>
  <w:num w:numId="10">
    <w:abstractNumId w:val="19"/>
  </w:num>
  <w:num w:numId="11">
    <w:abstractNumId w:val="18"/>
  </w:num>
  <w:num w:numId="12">
    <w:abstractNumId w:val="1"/>
  </w:num>
  <w:num w:numId="13">
    <w:abstractNumId w:val="10"/>
  </w:num>
  <w:num w:numId="14">
    <w:abstractNumId w:val="12"/>
  </w:num>
  <w:num w:numId="15">
    <w:abstractNumId w:val="16"/>
  </w:num>
  <w:num w:numId="16">
    <w:abstractNumId w:val="0"/>
  </w:num>
  <w:num w:numId="17">
    <w:abstractNumId w:val="17"/>
  </w:num>
  <w:num w:numId="18">
    <w:abstractNumId w:val="14"/>
  </w:num>
  <w:num w:numId="19">
    <w:abstractNumId w:val="3"/>
  </w:num>
  <w:num w:numId="20">
    <w:abstractNumId w:val="8"/>
  </w:num>
  <w:num w:numId="21">
    <w:abstractNumId w:val="13"/>
  </w:num>
  <w:num w:numId="22">
    <w:abstractNumId w:val="4"/>
  </w:num>
  <w:num w:numId="23">
    <w:abstractNumId w:val="22"/>
  </w:num>
  <w:num w:numId="24">
    <w:abstractNumId w:val="11"/>
  </w:num>
  <w:num w:numId="25">
    <w:abstractNumId w:val="7"/>
  </w:num>
  <w:num w:numId="26">
    <w:abstractNumId w:val="2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rQ0NzO1sDAwMTBV0lEKTi0uzszPAymwrAUAD2o3PywAAAA="/>
  </w:docVars>
  <w:rsids>
    <w:rsidRoot w:val="00724C52"/>
    <w:rsid w:val="00004CFC"/>
    <w:rsid w:val="00006551"/>
    <w:rsid w:val="000100DD"/>
    <w:rsid w:val="00015E1A"/>
    <w:rsid w:val="0002013F"/>
    <w:rsid w:val="00025633"/>
    <w:rsid w:val="00027DCA"/>
    <w:rsid w:val="0003324D"/>
    <w:rsid w:val="00036CF0"/>
    <w:rsid w:val="000535C1"/>
    <w:rsid w:val="00056EDC"/>
    <w:rsid w:val="00060B30"/>
    <w:rsid w:val="00061F47"/>
    <w:rsid w:val="00066653"/>
    <w:rsid w:val="00071EBF"/>
    <w:rsid w:val="00075FAA"/>
    <w:rsid w:val="00082BB8"/>
    <w:rsid w:val="00087772"/>
    <w:rsid w:val="000A776B"/>
    <w:rsid w:val="000B3FB8"/>
    <w:rsid w:val="000B704E"/>
    <w:rsid w:val="000C06F0"/>
    <w:rsid w:val="000C249D"/>
    <w:rsid w:val="000C501D"/>
    <w:rsid w:val="000D4DEA"/>
    <w:rsid w:val="000E1CE3"/>
    <w:rsid w:val="000F59A5"/>
    <w:rsid w:val="00101138"/>
    <w:rsid w:val="00130CB6"/>
    <w:rsid w:val="00134370"/>
    <w:rsid w:val="00134988"/>
    <w:rsid w:val="00171DAA"/>
    <w:rsid w:val="00176F85"/>
    <w:rsid w:val="0018059F"/>
    <w:rsid w:val="0018442E"/>
    <w:rsid w:val="001845BE"/>
    <w:rsid w:val="00186A9D"/>
    <w:rsid w:val="001A2C36"/>
    <w:rsid w:val="001B0C2F"/>
    <w:rsid w:val="001B57B9"/>
    <w:rsid w:val="001D0C3D"/>
    <w:rsid w:val="001D4CB2"/>
    <w:rsid w:val="001E32E0"/>
    <w:rsid w:val="001F1503"/>
    <w:rsid w:val="001F4416"/>
    <w:rsid w:val="002003FC"/>
    <w:rsid w:val="00202E3E"/>
    <w:rsid w:val="002072E1"/>
    <w:rsid w:val="00207745"/>
    <w:rsid w:val="00232872"/>
    <w:rsid w:val="002428FF"/>
    <w:rsid w:val="00255557"/>
    <w:rsid w:val="00257F73"/>
    <w:rsid w:val="00261E0E"/>
    <w:rsid w:val="002921C6"/>
    <w:rsid w:val="002961DD"/>
    <w:rsid w:val="002A6343"/>
    <w:rsid w:val="002B6198"/>
    <w:rsid w:val="002C4737"/>
    <w:rsid w:val="002C55CE"/>
    <w:rsid w:val="002F51EC"/>
    <w:rsid w:val="002F54D4"/>
    <w:rsid w:val="003045F2"/>
    <w:rsid w:val="003131C7"/>
    <w:rsid w:val="00324235"/>
    <w:rsid w:val="003304D9"/>
    <w:rsid w:val="00341C32"/>
    <w:rsid w:val="00343865"/>
    <w:rsid w:val="00380FD8"/>
    <w:rsid w:val="0038556B"/>
    <w:rsid w:val="00386C5E"/>
    <w:rsid w:val="003A6E41"/>
    <w:rsid w:val="003B0545"/>
    <w:rsid w:val="003B505E"/>
    <w:rsid w:val="003C0246"/>
    <w:rsid w:val="003D0920"/>
    <w:rsid w:val="003D4F3E"/>
    <w:rsid w:val="003E39E1"/>
    <w:rsid w:val="004121F9"/>
    <w:rsid w:val="00413C13"/>
    <w:rsid w:val="0043424E"/>
    <w:rsid w:val="00462BCD"/>
    <w:rsid w:val="00464C41"/>
    <w:rsid w:val="00467415"/>
    <w:rsid w:val="00467E0A"/>
    <w:rsid w:val="0047369B"/>
    <w:rsid w:val="00473CD2"/>
    <w:rsid w:val="0047582A"/>
    <w:rsid w:val="004A7486"/>
    <w:rsid w:val="004B371D"/>
    <w:rsid w:val="004B6A13"/>
    <w:rsid w:val="004C374A"/>
    <w:rsid w:val="004C45CE"/>
    <w:rsid w:val="004D07BF"/>
    <w:rsid w:val="004D2A73"/>
    <w:rsid w:val="004E1172"/>
    <w:rsid w:val="004E3151"/>
    <w:rsid w:val="004F6A36"/>
    <w:rsid w:val="005204DF"/>
    <w:rsid w:val="00524288"/>
    <w:rsid w:val="00533993"/>
    <w:rsid w:val="00537EF3"/>
    <w:rsid w:val="00544101"/>
    <w:rsid w:val="0054758E"/>
    <w:rsid w:val="00550C1D"/>
    <w:rsid w:val="005567B4"/>
    <w:rsid w:val="00557D7D"/>
    <w:rsid w:val="005613D1"/>
    <w:rsid w:val="00570C7A"/>
    <w:rsid w:val="00586EF8"/>
    <w:rsid w:val="005978B1"/>
    <w:rsid w:val="005A3412"/>
    <w:rsid w:val="005B2D7A"/>
    <w:rsid w:val="005B3C0B"/>
    <w:rsid w:val="005B55C2"/>
    <w:rsid w:val="005B7B87"/>
    <w:rsid w:val="005C179A"/>
    <w:rsid w:val="005D1E2C"/>
    <w:rsid w:val="005D4D8E"/>
    <w:rsid w:val="005E4DE5"/>
    <w:rsid w:val="005F0F6B"/>
    <w:rsid w:val="005F109F"/>
    <w:rsid w:val="005F15E0"/>
    <w:rsid w:val="005F4DBE"/>
    <w:rsid w:val="00614376"/>
    <w:rsid w:val="00614628"/>
    <w:rsid w:val="00614B54"/>
    <w:rsid w:val="006162E4"/>
    <w:rsid w:val="00616A57"/>
    <w:rsid w:val="006263C5"/>
    <w:rsid w:val="0063148A"/>
    <w:rsid w:val="0063159E"/>
    <w:rsid w:val="006346A4"/>
    <w:rsid w:val="0063477C"/>
    <w:rsid w:val="0065280D"/>
    <w:rsid w:val="00652869"/>
    <w:rsid w:val="006629A8"/>
    <w:rsid w:val="00674835"/>
    <w:rsid w:val="006762EA"/>
    <w:rsid w:val="006812E4"/>
    <w:rsid w:val="006830D4"/>
    <w:rsid w:val="0068498F"/>
    <w:rsid w:val="006901D2"/>
    <w:rsid w:val="006924BF"/>
    <w:rsid w:val="006942CE"/>
    <w:rsid w:val="006A02FA"/>
    <w:rsid w:val="006A3E0A"/>
    <w:rsid w:val="006A7C2C"/>
    <w:rsid w:val="006E1DAA"/>
    <w:rsid w:val="006F5B9F"/>
    <w:rsid w:val="006F75F5"/>
    <w:rsid w:val="00701F05"/>
    <w:rsid w:val="00702179"/>
    <w:rsid w:val="00702C76"/>
    <w:rsid w:val="00706045"/>
    <w:rsid w:val="007141C8"/>
    <w:rsid w:val="00722F20"/>
    <w:rsid w:val="00724C52"/>
    <w:rsid w:val="00725F92"/>
    <w:rsid w:val="00733274"/>
    <w:rsid w:val="007534A3"/>
    <w:rsid w:val="00763CA0"/>
    <w:rsid w:val="00766423"/>
    <w:rsid w:val="007708FF"/>
    <w:rsid w:val="00773F01"/>
    <w:rsid w:val="007841EC"/>
    <w:rsid w:val="007A4308"/>
    <w:rsid w:val="007A4388"/>
    <w:rsid w:val="007A6B55"/>
    <w:rsid w:val="007B1D16"/>
    <w:rsid w:val="007B5A9E"/>
    <w:rsid w:val="007B62D6"/>
    <w:rsid w:val="007C4348"/>
    <w:rsid w:val="007C50AF"/>
    <w:rsid w:val="007D29BB"/>
    <w:rsid w:val="007F7509"/>
    <w:rsid w:val="0080303B"/>
    <w:rsid w:val="00825224"/>
    <w:rsid w:val="00865E3F"/>
    <w:rsid w:val="00867876"/>
    <w:rsid w:val="0087434E"/>
    <w:rsid w:val="00880720"/>
    <w:rsid w:val="008A5185"/>
    <w:rsid w:val="008A5697"/>
    <w:rsid w:val="008B6B2D"/>
    <w:rsid w:val="008C53EB"/>
    <w:rsid w:val="008D2145"/>
    <w:rsid w:val="008D4B10"/>
    <w:rsid w:val="008E69AB"/>
    <w:rsid w:val="008F2901"/>
    <w:rsid w:val="008F3104"/>
    <w:rsid w:val="008F3920"/>
    <w:rsid w:val="008F42CE"/>
    <w:rsid w:val="008F449F"/>
    <w:rsid w:val="00903252"/>
    <w:rsid w:val="00922BE0"/>
    <w:rsid w:val="0093437A"/>
    <w:rsid w:val="009419BE"/>
    <w:rsid w:val="00942AFC"/>
    <w:rsid w:val="009459EF"/>
    <w:rsid w:val="00952A62"/>
    <w:rsid w:val="009536C7"/>
    <w:rsid w:val="00973EF1"/>
    <w:rsid w:val="009971E6"/>
    <w:rsid w:val="009A55EB"/>
    <w:rsid w:val="009A7EEF"/>
    <w:rsid w:val="009B30D1"/>
    <w:rsid w:val="009C1034"/>
    <w:rsid w:val="009D05C8"/>
    <w:rsid w:val="009D6FB9"/>
    <w:rsid w:val="009E60C8"/>
    <w:rsid w:val="009E61AE"/>
    <w:rsid w:val="009F5860"/>
    <w:rsid w:val="00A03DC9"/>
    <w:rsid w:val="00A060CC"/>
    <w:rsid w:val="00A21DA5"/>
    <w:rsid w:val="00A2245A"/>
    <w:rsid w:val="00A227FB"/>
    <w:rsid w:val="00A24E96"/>
    <w:rsid w:val="00A3412A"/>
    <w:rsid w:val="00A37195"/>
    <w:rsid w:val="00A52601"/>
    <w:rsid w:val="00A62B3E"/>
    <w:rsid w:val="00A67348"/>
    <w:rsid w:val="00A703CC"/>
    <w:rsid w:val="00A94CD2"/>
    <w:rsid w:val="00AB2AC5"/>
    <w:rsid w:val="00AB577E"/>
    <w:rsid w:val="00AC156E"/>
    <w:rsid w:val="00AC5E58"/>
    <w:rsid w:val="00AC62ED"/>
    <w:rsid w:val="00AD657D"/>
    <w:rsid w:val="00AF4095"/>
    <w:rsid w:val="00B16DE4"/>
    <w:rsid w:val="00B1760D"/>
    <w:rsid w:val="00B200EE"/>
    <w:rsid w:val="00B24045"/>
    <w:rsid w:val="00B31161"/>
    <w:rsid w:val="00B37245"/>
    <w:rsid w:val="00B601A4"/>
    <w:rsid w:val="00B64C1F"/>
    <w:rsid w:val="00B86D6B"/>
    <w:rsid w:val="00B9349F"/>
    <w:rsid w:val="00B95C07"/>
    <w:rsid w:val="00BA3297"/>
    <w:rsid w:val="00BD2B1C"/>
    <w:rsid w:val="00BF30F3"/>
    <w:rsid w:val="00BF7AD0"/>
    <w:rsid w:val="00C00198"/>
    <w:rsid w:val="00C01AB7"/>
    <w:rsid w:val="00C1147B"/>
    <w:rsid w:val="00C2451B"/>
    <w:rsid w:val="00C36619"/>
    <w:rsid w:val="00C42FB3"/>
    <w:rsid w:val="00C51BD3"/>
    <w:rsid w:val="00C51DE0"/>
    <w:rsid w:val="00C722D8"/>
    <w:rsid w:val="00C7294D"/>
    <w:rsid w:val="00C81A1F"/>
    <w:rsid w:val="00C922D6"/>
    <w:rsid w:val="00CB7EB8"/>
    <w:rsid w:val="00CD09C7"/>
    <w:rsid w:val="00CD23CE"/>
    <w:rsid w:val="00CD641E"/>
    <w:rsid w:val="00CD6832"/>
    <w:rsid w:val="00CF3CA6"/>
    <w:rsid w:val="00CF5436"/>
    <w:rsid w:val="00CF5635"/>
    <w:rsid w:val="00D016BB"/>
    <w:rsid w:val="00D05EEA"/>
    <w:rsid w:val="00D209C9"/>
    <w:rsid w:val="00D22A81"/>
    <w:rsid w:val="00D25A3C"/>
    <w:rsid w:val="00D316B9"/>
    <w:rsid w:val="00D31FA4"/>
    <w:rsid w:val="00D3444D"/>
    <w:rsid w:val="00D4093B"/>
    <w:rsid w:val="00D43BF1"/>
    <w:rsid w:val="00D43D76"/>
    <w:rsid w:val="00D618CE"/>
    <w:rsid w:val="00D6675D"/>
    <w:rsid w:val="00D719F8"/>
    <w:rsid w:val="00D75352"/>
    <w:rsid w:val="00D82ADA"/>
    <w:rsid w:val="00D94C87"/>
    <w:rsid w:val="00DB61B0"/>
    <w:rsid w:val="00DC5F34"/>
    <w:rsid w:val="00DE1D11"/>
    <w:rsid w:val="00DE52A2"/>
    <w:rsid w:val="00E011CA"/>
    <w:rsid w:val="00E1112B"/>
    <w:rsid w:val="00E25114"/>
    <w:rsid w:val="00E27612"/>
    <w:rsid w:val="00E36C0A"/>
    <w:rsid w:val="00E40A6E"/>
    <w:rsid w:val="00E43AA2"/>
    <w:rsid w:val="00E5496B"/>
    <w:rsid w:val="00E708AB"/>
    <w:rsid w:val="00E70A28"/>
    <w:rsid w:val="00E7757F"/>
    <w:rsid w:val="00E84C9C"/>
    <w:rsid w:val="00E92C9F"/>
    <w:rsid w:val="00E93477"/>
    <w:rsid w:val="00E94CBB"/>
    <w:rsid w:val="00EA414C"/>
    <w:rsid w:val="00EA48B8"/>
    <w:rsid w:val="00EC61B2"/>
    <w:rsid w:val="00ED435A"/>
    <w:rsid w:val="00EE0334"/>
    <w:rsid w:val="00EF4BAB"/>
    <w:rsid w:val="00F07D85"/>
    <w:rsid w:val="00F1293E"/>
    <w:rsid w:val="00F17CC6"/>
    <w:rsid w:val="00F2274B"/>
    <w:rsid w:val="00F272E7"/>
    <w:rsid w:val="00F35019"/>
    <w:rsid w:val="00F44B70"/>
    <w:rsid w:val="00F529AE"/>
    <w:rsid w:val="00F53870"/>
    <w:rsid w:val="00F6228F"/>
    <w:rsid w:val="00F65725"/>
    <w:rsid w:val="00F76A63"/>
    <w:rsid w:val="00FA14F1"/>
    <w:rsid w:val="00FA325D"/>
    <w:rsid w:val="00FA7071"/>
    <w:rsid w:val="00FB1965"/>
    <w:rsid w:val="00FB477F"/>
    <w:rsid w:val="00FC2508"/>
    <w:rsid w:val="00FD0B1B"/>
    <w:rsid w:val="00FE0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F90DA"/>
  <w15:chartTrackingRefBased/>
  <w15:docId w15:val="{2CB9F3A5-9B3F-4E2D-A4DF-3D90E580A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071"/>
    <w:pPr>
      <w:bidi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F59A5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rFonts w:asciiTheme="minorBidi" w:hAnsiTheme="minorBidi" w:cs="B Nazanin"/>
      <w:i/>
      <w:caps/>
      <w:color w:val="FFFFFF" w:themeColor="background1"/>
      <w:spacing w:val="15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B704E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rFonts w:ascii="Calibri" w:hAnsi="Calibri" w:cs="B Nazanin"/>
      <w:caps/>
      <w:spacing w:val="15"/>
      <w:sz w:val="32"/>
      <w:szCs w:val="32"/>
      <w:lang w:bidi="fa-IR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81A1F"/>
    <w:pPr>
      <w:pBdr>
        <w:top w:val="single" w:sz="6" w:space="2" w:color="0F6FC6" w:themeColor="accent1"/>
      </w:pBdr>
      <w:spacing w:before="300" w:after="0"/>
      <w:outlineLvl w:val="2"/>
    </w:pPr>
    <w:rPr>
      <w:rFonts w:cs="B Nazanin"/>
      <w:caps/>
      <w:color w:val="073662" w:themeColor="accent1" w:themeShade="7F"/>
      <w:spacing w:val="15"/>
      <w:sz w:val="28"/>
      <w:szCs w:val="28"/>
      <w:lang w:bidi="fa-I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75F5"/>
    <w:pPr>
      <w:pBdr>
        <w:top w:val="dotted" w:sz="6" w:space="2" w:color="0F6FC6" w:themeColor="accent1"/>
      </w:pBdr>
      <w:bidi w:val="0"/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75F5"/>
    <w:pPr>
      <w:pBdr>
        <w:bottom w:val="single" w:sz="6" w:space="1" w:color="0F6FC6" w:themeColor="accent1"/>
      </w:pBdr>
      <w:bidi w:val="0"/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75F5"/>
    <w:pPr>
      <w:pBdr>
        <w:bottom w:val="dotted" w:sz="6" w:space="1" w:color="0F6FC6" w:themeColor="accent1"/>
      </w:pBdr>
      <w:bidi w:val="0"/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75F5"/>
    <w:pPr>
      <w:bidi w:val="0"/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75F5"/>
    <w:pPr>
      <w:bidi w:val="0"/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75F5"/>
    <w:pPr>
      <w:bidi w:val="0"/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59A5"/>
    <w:rPr>
      <w:rFonts w:asciiTheme="minorBidi" w:hAnsiTheme="minorBidi" w:cs="B Nazanin"/>
      <w:i/>
      <w:caps/>
      <w:color w:val="FFFFFF" w:themeColor="background1"/>
      <w:spacing w:val="15"/>
      <w:sz w:val="36"/>
      <w:szCs w:val="36"/>
      <w:shd w:val="clear" w:color="auto" w:fill="0F6FC6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B704E"/>
    <w:rPr>
      <w:rFonts w:ascii="Calibri" w:hAnsi="Calibri" w:cs="B Nazanin"/>
      <w:caps/>
      <w:spacing w:val="15"/>
      <w:sz w:val="32"/>
      <w:szCs w:val="32"/>
      <w:shd w:val="clear" w:color="auto" w:fill="C7E2FA" w:themeFill="accent1" w:themeFillTint="33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C81A1F"/>
    <w:rPr>
      <w:rFonts w:cs="B Nazanin"/>
      <w:caps/>
      <w:color w:val="073662" w:themeColor="accent1" w:themeShade="7F"/>
      <w:spacing w:val="15"/>
      <w:sz w:val="28"/>
      <w:szCs w:val="28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6F75F5"/>
    <w:rPr>
      <w:caps/>
      <w:color w:val="0B5294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75F5"/>
    <w:rPr>
      <w:caps/>
      <w:color w:val="0B5294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75F5"/>
    <w:rPr>
      <w:caps/>
      <w:color w:val="0B5294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75F5"/>
    <w:rPr>
      <w:caps/>
      <w:color w:val="0B5294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75F5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75F5"/>
    <w:rPr>
      <w:i/>
      <w:iCs/>
      <w:caps/>
      <w:spacing w:val="10"/>
      <w:sz w:val="18"/>
      <w:szCs w:val="18"/>
    </w:rPr>
  </w:style>
  <w:style w:type="paragraph" w:styleId="ListParagraph">
    <w:name w:val="List Paragraph"/>
    <w:basedOn w:val="Normal"/>
    <w:uiPriority w:val="34"/>
    <w:qFormat/>
    <w:rsid w:val="006F75F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C43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348"/>
    <w:rPr>
      <w:rFonts w:asciiTheme="majorBidi" w:hAnsiTheme="majorBidi" w:cs="B Nazanin"/>
      <w:color w:val="000000" w:themeColor="text1"/>
      <w:sz w:val="24"/>
      <w:szCs w:val="28"/>
      <w:lang w:bidi="fa-IR"/>
    </w:rPr>
  </w:style>
  <w:style w:type="paragraph" w:customStyle="1" w:styleId="Image">
    <w:name w:val="Image"/>
    <w:basedOn w:val="Normal"/>
    <w:link w:val="ImageChar"/>
    <w:rsid w:val="007C4348"/>
    <w:pPr>
      <w:keepNext/>
      <w:jc w:val="center"/>
    </w:pPr>
    <w:rPr>
      <w:noProof/>
    </w:rPr>
  </w:style>
  <w:style w:type="character" w:customStyle="1" w:styleId="ImageChar">
    <w:name w:val="Image Char"/>
    <w:basedOn w:val="DefaultParagraphFont"/>
    <w:link w:val="Image"/>
    <w:rsid w:val="007C4348"/>
    <w:rPr>
      <w:rFonts w:asciiTheme="majorBidi" w:hAnsiTheme="majorBidi" w:cs="B Nazanin"/>
      <w:noProof/>
      <w:color w:val="000000" w:themeColor="text1"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7708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08FF"/>
    <w:rPr>
      <w:rFonts w:asciiTheme="majorBidi" w:hAnsiTheme="majorBidi" w:cs="B Nazanin"/>
      <w:color w:val="000000" w:themeColor="text1"/>
      <w:sz w:val="24"/>
      <w:szCs w:val="28"/>
      <w:lang w:bidi="fa-IR"/>
    </w:rPr>
  </w:style>
  <w:style w:type="table" w:styleId="TableGrid">
    <w:name w:val="Table Grid"/>
    <w:basedOn w:val="TableNormal"/>
    <w:uiPriority w:val="39"/>
    <w:rsid w:val="00D25A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6F75F5"/>
    <w:pPr>
      <w:bidi w:val="0"/>
    </w:pPr>
    <w:rPr>
      <w:b/>
      <w:bCs/>
      <w:color w:val="0B5294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F75F5"/>
    <w:pPr>
      <w:bidi w:val="0"/>
      <w:spacing w:before="0" w:after="0"/>
      <w:jc w:val="right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F75F5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75F5"/>
    <w:pPr>
      <w:bidi w:val="0"/>
      <w:spacing w:before="0" w:after="500" w:line="240" w:lineRule="auto"/>
      <w:jc w:val="right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F75F5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F75F5"/>
    <w:rPr>
      <w:b/>
      <w:bCs/>
    </w:rPr>
  </w:style>
  <w:style w:type="character" w:styleId="Emphasis">
    <w:name w:val="Emphasis"/>
    <w:uiPriority w:val="20"/>
    <w:qFormat/>
    <w:rsid w:val="006F75F5"/>
    <w:rPr>
      <w:caps/>
      <w:color w:val="073662" w:themeColor="accent1" w:themeShade="7F"/>
      <w:spacing w:val="5"/>
    </w:rPr>
  </w:style>
  <w:style w:type="paragraph" w:styleId="NoSpacing">
    <w:name w:val="No Spacing"/>
    <w:uiPriority w:val="1"/>
    <w:qFormat/>
    <w:rsid w:val="006F75F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F75F5"/>
    <w:pPr>
      <w:bidi w:val="0"/>
    </w:pPr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F75F5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75F5"/>
    <w:pPr>
      <w:bidi w:val="0"/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75F5"/>
    <w:rPr>
      <w:color w:val="0F6FC6" w:themeColor="accent1"/>
      <w:sz w:val="24"/>
      <w:szCs w:val="24"/>
    </w:rPr>
  </w:style>
  <w:style w:type="character" w:styleId="SubtleEmphasis">
    <w:name w:val="Subtle Emphasis"/>
    <w:uiPriority w:val="19"/>
    <w:qFormat/>
    <w:rsid w:val="006F75F5"/>
    <w:rPr>
      <w:i/>
      <w:iCs/>
      <w:color w:val="073662" w:themeColor="accent1" w:themeShade="7F"/>
    </w:rPr>
  </w:style>
  <w:style w:type="character" w:styleId="IntenseEmphasis">
    <w:name w:val="Intense Emphasis"/>
    <w:uiPriority w:val="21"/>
    <w:qFormat/>
    <w:rsid w:val="006F75F5"/>
    <w:rPr>
      <w:b/>
      <w:bCs/>
      <w:caps/>
      <w:color w:val="073662" w:themeColor="accent1" w:themeShade="7F"/>
      <w:spacing w:val="10"/>
    </w:rPr>
  </w:style>
  <w:style w:type="character" w:styleId="SubtleReference">
    <w:name w:val="Subtle Reference"/>
    <w:uiPriority w:val="31"/>
    <w:qFormat/>
    <w:rsid w:val="006F75F5"/>
    <w:rPr>
      <w:b/>
      <w:bCs/>
      <w:color w:val="0F6FC6" w:themeColor="accent1"/>
    </w:rPr>
  </w:style>
  <w:style w:type="character" w:styleId="IntenseReference">
    <w:name w:val="Intense Reference"/>
    <w:uiPriority w:val="32"/>
    <w:qFormat/>
    <w:rsid w:val="006F75F5"/>
    <w:rPr>
      <w:b/>
      <w:bCs/>
      <w:i/>
      <w:iCs/>
      <w:caps/>
      <w:color w:val="0F6FC6" w:themeColor="accent1"/>
    </w:rPr>
  </w:style>
  <w:style w:type="character" w:styleId="BookTitle">
    <w:name w:val="Book Title"/>
    <w:uiPriority w:val="33"/>
    <w:qFormat/>
    <w:rsid w:val="006F75F5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6F75F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1147B"/>
    <w:pPr>
      <w:tabs>
        <w:tab w:val="right" w:leader="dot" w:pos="8757"/>
      </w:tabs>
      <w:spacing w:after="100"/>
    </w:pPr>
    <w:rPr>
      <w:rFonts w:cs="B Nazanin"/>
      <w:b/>
      <w:bCs/>
      <w:noProof/>
      <w:sz w:val="22"/>
      <w:szCs w:val="22"/>
      <w:lang w:bidi="fa-IR"/>
    </w:rPr>
  </w:style>
  <w:style w:type="character" w:styleId="Hyperlink">
    <w:name w:val="Hyperlink"/>
    <w:basedOn w:val="DefaultParagraphFont"/>
    <w:uiPriority w:val="99"/>
    <w:unhideWhenUsed/>
    <w:rsid w:val="000C06F0"/>
    <w:rPr>
      <w:color w:val="F4910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B7B87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5B7B87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F6228F"/>
    <w:pPr>
      <w:bidi w:val="0"/>
      <w:spacing w:before="0" w:after="100" w:line="259" w:lineRule="auto"/>
      <w:ind w:left="66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6228F"/>
    <w:pPr>
      <w:bidi w:val="0"/>
      <w:spacing w:before="0" w:after="100" w:line="259" w:lineRule="auto"/>
      <w:ind w:left="88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6228F"/>
    <w:pPr>
      <w:bidi w:val="0"/>
      <w:spacing w:before="0" w:after="100" w:line="259" w:lineRule="auto"/>
      <w:ind w:left="110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6228F"/>
    <w:pPr>
      <w:bidi w:val="0"/>
      <w:spacing w:before="0" w:after="100" w:line="259" w:lineRule="auto"/>
      <w:ind w:left="132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6228F"/>
    <w:pPr>
      <w:bidi w:val="0"/>
      <w:spacing w:before="0" w:after="100" w:line="259" w:lineRule="auto"/>
      <w:ind w:left="154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6228F"/>
    <w:pPr>
      <w:bidi w:val="0"/>
      <w:spacing w:before="0" w:after="100" w:line="259" w:lineRule="auto"/>
      <w:ind w:left="1760"/>
    </w:pPr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6228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9349F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E43AA2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D4CB2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CB2"/>
  </w:style>
  <w:style w:type="character" w:styleId="FootnoteReference">
    <w:name w:val="footnote reference"/>
    <w:basedOn w:val="DefaultParagraphFont"/>
    <w:uiPriority w:val="99"/>
    <w:semiHidden/>
    <w:unhideWhenUsed/>
    <w:rsid w:val="001D4CB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901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01D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01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0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01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01D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01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7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052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100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685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780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672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1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758668">
          <w:marLeft w:val="119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2721">
          <w:marLeft w:val="119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02848">
          <w:marLeft w:val="119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2633">
          <w:marLeft w:val="119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2952">
          <w:marLeft w:val="57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6785">
          <w:marLeft w:val="57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587">
          <w:marLeft w:val="57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90709">
          <w:marLeft w:val="57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56503">
          <w:marLeft w:val="57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Integral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60363-AA14-427C-9996-42895BD0C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3</TotalTime>
  <Pages>4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Karimi</dc:creator>
  <cp:keywords/>
  <dc:description/>
  <cp:lastModifiedBy>Abbas Nosrat</cp:lastModifiedBy>
  <cp:revision>69</cp:revision>
  <cp:lastPrinted>2022-05-29T11:36:00Z</cp:lastPrinted>
  <dcterms:created xsi:type="dcterms:W3CDTF">2019-06-28T20:10:00Z</dcterms:created>
  <dcterms:modified xsi:type="dcterms:W3CDTF">2022-05-29T11:37:00Z</dcterms:modified>
</cp:coreProperties>
</file>